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0236D" w14:textId="3B07C144" w:rsidR="0022578B" w:rsidRPr="004C64E0" w:rsidRDefault="0022578B" w:rsidP="0022578B">
      <w:pPr>
        <w:pStyle w:val="Listenabsatz"/>
        <w:numPr>
          <w:ilvl w:val="0"/>
          <w:numId w:val="1"/>
        </w:numPr>
        <w:rPr>
          <w:b/>
          <w:bCs/>
          <w:sz w:val="28"/>
          <w:szCs w:val="28"/>
        </w:rPr>
      </w:pPr>
      <w:r w:rsidRPr="004C64E0">
        <w:rPr>
          <w:b/>
          <w:bCs/>
          <w:sz w:val="28"/>
          <w:szCs w:val="28"/>
        </w:rPr>
        <w:t>Großes Interesse an:</w:t>
      </w:r>
    </w:p>
    <w:p w14:paraId="3B39DEED" w14:textId="5ACB5D5D" w:rsidR="0022578B" w:rsidRDefault="0022578B" w:rsidP="0022578B">
      <w:pPr>
        <w:pStyle w:val="Listenabsatz"/>
        <w:numPr>
          <w:ilvl w:val="1"/>
          <w:numId w:val="1"/>
        </w:numPr>
      </w:pPr>
      <w:r>
        <w:t>Knowledge Graphs und wie diese für Machine Learning/Deep Learning genutzt werden können</w:t>
      </w:r>
    </w:p>
    <w:p w14:paraId="46C9976B" w14:textId="638062E6" w:rsidR="0022578B" w:rsidRDefault="0022578B" w:rsidP="0022578B">
      <w:pPr>
        <w:pStyle w:val="Listenabsatz"/>
        <w:numPr>
          <w:ilvl w:val="1"/>
          <w:numId w:val="1"/>
        </w:numPr>
      </w:pPr>
      <w:r>
        <w:t>Wie arbeiten die Algorithmen mit dem Tuples?</w:t>
      </w:r>
      <w:r w:rsidR="004C64E0">
        <w:t xml:space="preserve"> </w:t>
      </w:r>
      <w:r w:rsidR="004C64E0">
        <w:sym w:font="Wingdings" w:char="F0E0"/>
      </w:r>
      <w:r w:rsidR="004C64E0">
        <w:t>Embedding</w:t>
      </w:r>
      <w:r w:rsidR="004C64E0">
        <w:sym w:font="Wingdings" w:char="F0E0"/>
      </w:r>
      <w:r w:rsidR="004C64E0">
        <w:t>bis jetzt nur mit Features und Datensätzen in Tabellarischer Form gearbeitet</w:t>
      </w:r>
    </w:p>
    <w:p w14:paraId="15ACD7DB" w14:textId="77777777" w:rsidR="003A4FBE" w:rsidRDefault="003A4FBE" w:rsidP="003A4FBE">
      <w:pPr>
        <w:pStyle w:val="Listenabsatz"/>
        <w:numPr>
          <w:ilvl w:val="1"/>
          <w:numId w:val="1"/>
        </w:numPr>
        <w:rPr>
          <w:lang w:val="en-US"/>
        </w:rPr>
      </w:pPr>
      <w:r w:rsidRPr="002560F9">
        <w:rPr>
          <w:lang w:val="en-US"/>
        </w:rPr>
        <w:t>CNN (Convulotional Neural Network</w:t>
      </w:r>
      <w:r>
        <w:rPr>
          <w:lang w:val="en-US"/>
        </w:rPr>
        <w:t>) for Knowledge Graphs</w:t>
      </w:r>
    </w:p>
    <w:p w14:paraId="66B1A5D2" w14:textId="1F01BFA0" w:rsidR="0022578B" w:rsidRDefault="0022578B" w:rsidP="0022578B">
      <w:pPr>
        <w:pStyle w:val="Listenabsatz"/>
        <w:numPr>
          <w:ilvl w:val="1"/>
          <w:numId w:val="1"/>
        </w:numPr>
      </w:pPr>
      <w:r>
        <w:t>Wie lassen sich ML-</w:t>
      </w:r>
      <w:r w:rsidR="00F75684">
        <w:t>A</w:t>
      </w:r>
      <w:r>
        <w:t xml:space="preserve">lgorithmen nachvollziehen?/wie kommen die Ergebnisse zustande? </w:t>
      </w:r>
      <w:r>
        <w:sym w:font="Wingdings" w:char="F0E0"/>
      </w:r>
      <w:r>
        <w:t xml:space="preserve"> werde ich dafür auch </w:t>
      </w:r>
      <w:r w:rsidR="00C66C2F">
        <w:t>ML algorithmen implementieren</w:t>
      </w:r>
    </w:p>
    <w:p w14:paraId="174CF669" w14:textId="71F5252B" w:rsidR="00C66C2F" w:rsidRDefault="00C66C2F" w:rsidP="0022578B">
      <w:pPr>
        <w:pStyle w:val="Listenabsatz"/>
        <w:numPr>
          <w:ilvl w:val="1"/>
          <w:numId w:val="1"/>
        </w:numPr>
      </w:pPr>
      <w:r>
        <w:t>Weitere Datenquellen in eine Knowledge Graph einbinden</w:t>
      </w:r>
      <w:r>
        <w:sym w:font="Wingdings" w:char="F0E0"/>
      </w:r>
      <w:r>
        <w:t xml:space="preserve"> wie werden Connections am besten erstellt</w:t>
      </w:r>
    </w:p>
    <w:p w14:paraId="649FCFCA" w14:textId="5BA71ECE" w:rsidR="00C66C2F" w:rsidRDefault="00C66C2F" w:rsidP="00C66C2F">
      <w:pPr>
        <w:pStyle w:val="Listenabsatz"/>
        <w:numPr>
          <w:ilvl w:val="2"/>
          <w:numId w:val="1"/>
        </w:numPr>
      </w:pPr>
      <w:r>
        <w:t>Kann dies vielleicht auch automatisiert werden?</w:t>
      </w:r>
    </w:p>
    <w:p w14:paraId="323CC0AC" w14:textId="7BE72A5F" w:rsidR="002560F9" w:rsidRDefault="009761D0" w:rsidP="0022578B">
      <w:pPr>
        <w:pStyle w:val="Listenabsatz"/>
        <w:numPr>
          <w:ilvl w:val="1"/>
          <w:numId w:val="1"/>
        </w:numPr>
      </w:pPr>
      <w:r>
        <w:t>Kombination von verschiedenen Knowledge Graphs</w:t>
      </w:r>
    </w:p>
    <w:p w14:paraId="6E5176B2" w14:textId="169496C0" w:rsidR="009761D0" w:rsidRDefault="009761D0" w:rsidP="0022578B">
      <w:pPr>
        <w:pStyle w:val="Listenabsatz"/>
        <w:numPr>
          <w:ilvl w:val="1"/>
          <w:numId w:val="1"/>
        </w:numPr>
      </w:pPr>
      <w:r>
        <w:t>Von relationalen Datenbanksystemen zu Knowledge Graphs</w:t>
      </w:r>
    </w:p>
    <w:p w14:paraId="43118D8A" w14:textId="75953E33" w:rsidR="0066352B" w:rsidRPr="00C66C2F" w:rsidRDefault="0066352B" w:rsidP="00421D4C">
      <w:pPr>
        <w:pStyle w:val="Listenabsatz"/>
        <w:numPr>
          <w:ilvl w:val="1"/>
          <w:numId w:val="1"/>
        </w:numPr>
      </w:pPr>
      <w:r>
        <w:t>Erstellung von Knowledge Graphs aus bereits existierenden Datenquellen in der Industrie</w:t>
      </w:r>
    </w:p>
    <w:p w14:paraId="1E189B46" w14:textId="480C44EF" w:rsidR="0022578B" w:rsidRPr="004C64E0" w:rsidRDefault="0022578B" w:rsidP="0022578B">
      <w:pPr>
        <w:pStyle w:val="Listenabsatz"/>
        <w:numPr>
          <w:ilvl w:val="0"/>
          <w:numId w:val="1"/>
        </w:numPr>
        <w:rPr>
          <w:b/>
          <w:bCs/>
          <w:sz w:val="28"/>
          <w:szCs w:val="28"/>
        </w:rPr>
      </w:pPr>
      <w:r w:rsidRPr="004C64E0">
        <w:rPr>
          <w:b/>
          <w:bCs/>
          <w:sz w:val="28"/>
          <w:szCs w:val="28"/>
        </w:rPr>
        <w:t>Nicht so großes Interesse an:</w:t>
      </w:r>
    </w:p>
    <w:p w14:paraId="19BD6483" w14:textId="7AC7E8B3" w:rsidR="0022578B" w:rsidRDefault="00A8736C" w:rsidP="0022578B">
      <w:pPr>
        <w:pStyle w:val="Listenabsatz"/>
        <w:numPr>
          <w:ilvl w:val="1"/>
          <w:numId w:val="1"/>
        </w:numPr>
      </w:pPr>
      <w:r>
        <w:t>Laufzeitanalysen (</w:t>
      </w:r>
      <w:r>
        <w:sym w:font="Wingdings" w:char="F0E0"/>
      </w:r>
      <w:r>
        <w:t>Komplexitätsanalyse)</w:t>
      </w:r>
    </w:p>
    <w:p w14:paraId="62370A5E" w14:textId="2184693F" w:rsidR="00A8736C" w:rsidRDefault="00406EFD" w:rsidP="0022578B">
      <w:pPr>
        <w:pStyle w:val="Listenabsatz"/>
        <w:numPr>
          <w:ilvl w:val="1"/>
          <w:numId w:val="1"/>
        </w:numPr>
      </w:pPr>
      <w:r>
        <w:t>Mathematischen Gleichungen, zu viel Mathe</w:t>
      </w:r>
    </w:p>
    <w:p w14:paraId="62E6530A" w14:textId="19932DD0" w:rsidR="00406EFD" w:rsidRDefault="007837A9" w:rsidP="006C18D1">
      <w:pPr>
        <w:pStyle w:val="Listenabsatz"/>
        <w:numPr>
          <w:ilvl w:val="1"/>
          <w:numId w:val="1"/>
        </w:numPr>
      </w:pPr>
      <w:r>
        <w:t xml:space="preserve">Embedding ist sehr </w:t>
      </w:r>
      <w:r w:rsidR="008D7BCA">
        <w:t>T</w:t>
      </w:r>
      <w:r>
        <w:t>heorie-lastig</w:t>
      </w:r>
    </w:p>
    <w:p w14:paraId="24ADD152" w14:textId="7F6AE746" w:rsidR="0022578B" w:rsidRPr="004C64E0" w:rsidRDefault="0022578B" w:rsidP="0022578B">
      <w:pPr>
        <w:pStyle w:val="Listenabsatz"/>
        <w:numPr>
          <w:ilvl w:val="0"/>
          <w:numId w:val="1"/>
        </w:numPr>
        <w:rPr>
          <w:b/>
          <w:bCs/>
          <w:sz w:val="28"/>
          <w:szCs w:val="28"/>
        </w:rPr>
      </w:pPr>
      <w:r w:rsidRPr="004C64E0">
        <w:rPr>
          <w:b/>
          <w:bCs/>
          <w:sz w:val="28"/>
          <w:szCs w:val="28"/>
        </w:rPr>
        <w:t>Allgemein</w:t>
      </w:r>
      <w:r w:rsidR="004C64E0">
        <w:rPr>
          <w:b/>
          <w:bCs/>
          <w:sz w:val="28"/>
          <w:szCs w:val="28"/>
        </w:rPr>
        <w:t>e Fragen</w:t>
      </w:r>
      <w:r w:rsidRPr="004C64E0">
        <w:rPr>
          <w:b/>
          <w:bCs/>
          <w:sz w:val="28"/>
          <w:szCs w:val="28"/>
        </w:rPr>
        <w:t>:</w:t>
      </w:r>
    </w:p>
    <w:p w14:paraId="0CECB72B" w14:textId="4FBF4958" w:rsidR="00EA75F0" w:rsidRDefault="002D4ADB" w:rsidP="0022578B">
      <w:pPr>
        <w:pStyle w:val="Listenabsatz"/>
        <w:numPr>
          <w:ilvl w:val="1"/>
          <w:numId w:val="1"/>
        </w:numPr>
      </w:pPr>
      <w:r>
        <w:t>Was würde ich in den einzelnen Unterthemen programmieren ?</w:t>
      </w:r>
    </w:p>
    <w:p w14:paraId="786D82B4" w14:textId="2923D85D" w:rsidR="00F5164D" w:rsidRDefault="00F5164D" w:rsidP="0022578B">
      <w:pPr>
        <w:pStyle w:val="Listenabsatz"/>
        <w:numPr>
          <w:ilvl w:val="1"/>
          <w:numId w:val="1"/>
        </w:numPr>
      </w:pPr>
      <w:r>
        <w:t>Werden auch mit Cloud-Systemen gearbeitet?</w:t>
      </w:r>
    </w:p>
    <w:p w14:paraId="5F301F75" w14:textId="678E4C0A" w:rsidR="00F5164D" w:rsidRDefault="005476A0" w:rsidP="0022578B">
      <w:pPr>
        <w:pStyle w:val="Listenabsatz"/>
        <w:numPr>
          <w:ilvl w:val="1"/>
          <w:numId w:val="1"/>
        </w:numPr>
      </w:pPr>
      <w:r>
        <w:t>Werden Cloud-Services genutzt oder eigene Server? (</w:t>
      </w:r>
      <w:r>
        <w:sym w:font="Wingdings" w:char="F0E0"/>
      </w:r>
      <w:r>
        <w:t>AWS Cloud Services)</w:t>
      </w:r>
    </w:p>
    <w:p w14:paraId="32018429" w14:textId="360C4C09" w:rsidR="0054759F" w:rsidRDefault="0054759F" w:rsidP="00406EFD">
      <w:pPr>
        <w:pStyle w:val="Listenabsatz"/>
        <w:numPr>
          <w:ilvl w:val="1"/>
          <w:numId w:val="1"/>
        </w:numPr>
      </w:pPr>
      <w:r>
        <w:t>Welche Frameworks werden sonst noch so genutzt ? (</w:t>
      </w:r>
      <w:r>
        <w:sym w:font="Wingdings" w:char="F0E0"/>
      </w:r>
      <w:r>
        <w:t xml:space="preserve"> Hadoop, Spark?)</w:t>
      </w:r>
    </w:p>
    <w:p w14:paraId="70BE69B5" w14:textId="615F82BC" w:rsidR="00A96A66" w:rsidRPr="004C64E0" w:rsidRDefault="0022578B" w:rsidP="0022578B">
      <w:pPr>
        <w:pStyle w:val="Listenabsatz"/>
        <w:numPr>
          <w:ilvl w:val="0"/>
          <w:numId w:val="1"/>
        </w:numPr>
        <w:rPr>
          <w:b/>
          <w:bCs/>
          <w:sz w:val="28"/>
          <w:szCs w:val="28"/>
        </w:rPr>
      </w:pPr>
      <w:r w:rsidRPr="004C64E0">
        <w:rPr>
          <w:b/>
          <w:bCs/>
          <w:sz w:val="28"/>
          <w:szCs w:val="28"/>
        </w:rPr>
        <w:t>Subtopic 1:</w:t>
      </w:r>
    </w:p>
    <w:p w14:paraId="0758336C" w14:textId="77777777" w:rsidR="0022578B" w:rsidRDefault="0022578B" w:rsidP="0022578B">
      <w:pPr>
        <w:pStyle w:val="Listenabsatz"/>
        <w:numPr>
          <w:ilvl w:val="1"/>
          <w:numId w:val="1"/>
        </w:numPr>
      </w:pPr>
      <w:r w:rsidRPr="00A96A66">
        <w:t>DL-Learner aus Subtopic 1 wurde in Ja</w:t>
      </w:r>
      <w:r>
        <w:t xml:space="preserve">va geschrieben </w:t>
      </w:r>
      <w:r>
        <w:sym w:font="Wingdings" w:char="F0E0"/>
      </w:r>
      <w:r>
        <w:t xml:space="preserve"> muss ich in diesem Subtopic auch in Java schreiben?</w:t>
      </w:r>
    </w:p>
    <w:p w14:paraId="282750EC" w14:textId="20CFDACC" w:rsidR="0022578B" w:rsidRDefault="0022578B" w:rsidP="0022578B">
      <w:pPr>
        <w:pStyle w:val="Listenabsatz"/>
        <w:numPr>
          <w:ilvl w:val="1"/>
          <w:numId w:val="1"/>
        </w:numPr>
      </w:pPr>
      <w:r>
        <w:t>Auch selber Cipher Querie</w:t>
      </w:r>
      <w:r w:rsidR="004A0191">
        <w:t>s erstellen?</w:t>
      </w:r>
    </w:p>
    <w:p w14:paraId="74F663F8" w14:textId="79B41DAC" w:rsidR="0022578B" w:rsidRDefault="0022578B" w:rsidP="0022578B">
      <w:pPr>
        <w:pStyle w:val="Listenabsatz"/>
        <w:numPr>
          <w:ilvl w:val="1"/>
          <w:numId w:val="1"/>
        </w:numPr>
      </w:pPr>
      <w:r>
        <w:t>Wie gut lassen sich derzeit beispielsweise Ergebnisse von Neuronalen Netzen bereits erklären?</w:t>
      </w:r>
    </w:p>
    <w:p w14:paraId="0DE35922" w14:textId="45F807BD" w:rsidR="003F4439" w:rsidRDefault="003F4439" w:rsidP="0022578B">
      <w:pPr>
        <w:pStyle w:val="Listenabsatz"/>
        <w:numPr>
          <w:ilvl w:val="1"/>
          <w:numId w:val="1"/>
        </w:numPr>
      </w:pPr>
      <w:r>
        <w:t xml:space="preserve">Warum wurde eine Prediction1 </w:t>
      </w:r>
      <w:r w:rsidR="004A0191">
        <w:t>g</w:t>
      </w:r>
      <w:r>
        <w:t>emacht anstelle von einer anderen Prediction2</w:t>
      </w:r>
    </w:p>
    <w:p w14:paraId="5CCAC649" w14:textId="30E926CC" w:rsidR="003F4439" w:rsidRDefault="003F4439" w:rsidP="0022578B">
      <w:pPr>
        <w:pStyle w:val="Listenabsatz"/>
        <w:numPr>
          <w:ilvl w:val="1"/>
          <w:numId w:val="1"/>
        </w:numPr>
      </w:pPr>
      <w:r>
        <w:t>Welche Faktoren sollten geändert werden, um meine nächste Prediction besser zu machen?</w:t>
      </w:r>
    </w:p>
    <w:p w14:paraId="1014009A" w14:textId="76EF717B" w:rsidR="00983DF6" w:rsidRDefault="00983DF6" w:rsidP="003F4439">
      <w:pPr>
        <w:pStyle w:val="Listenabsatz"/>
        <w:numPr>
          <w:ilvl w:val="1"/>
          <w:numId w:val="1"/>
        </w:numPr>
      </w:pPr>
      <w:r>
        <w:t>Wie tragen die</w:t>
      </w:r>
      <w:r w:rsidRPr="00983DF6">
        <w:t xml:space="preserve"> Merkmale zum Ergebnis </w:t>
      </w:r>
      <w:r>
        <w:t xml:space="preserve">bei </w:t>
      </w:r>
      <w:r w:rsidRPr="00983DF6">
        <w:t xml:space="preserve">und wie </w:t>
      </w:r>
      <w:r>
        <w:t xml:space="preserve">interagieren </w:t>
      </w:r>
      <w:r w:rsidRPr="00983DF6">
        <w:t>sie miteinander?</w:t>
      </w:r>
    </w:p>
    <w:p w14:paraId="208ECCCB" w14:textId="4CA92597" w:rsidR="003F4439" w:rsidRDefault="003F4439" w:rsidP="003F4439">
      <w:pPr>
        <w:pStyle w:val="Listenabsatz"/>
        <w:numPr>
          <w:ilvl w:val="1"/>
          <w:numId w:val="1"/>
        </w:numPr>
      </w:pPr>
      <w:r w:rsidRPr="003F4439">
        <w:t>Werden in diesem Subtopic a</w:t>
      </w:r>
      <w:r>
        <w:t>uch ML algorithmen geschrieben?</w:t>
      </w:r>
    </w:p>
    <w:p w14:paraId="312D7695" w14:textId="4D5839E7" w:rsidR="003F4439" w:rsidRPr="003F4439" w:rsidRDefault="00983DF6" w:rsidP="003F4439">
      <w:pPr>
        <w:pStyle w:val="Listenabsatz"/>
        <w:numPr>
          <w:ilvl w:val="1"/>
          <w:numId w:val="1"/>
        </w:numPr>
      </w:pPr>
      <w:r>
        <w:t>Ist dieses Subtopic für Projekt DAIKIRI?</w:t>
      </w:r>
    </w:p>
    <w:p w14:paraId="0901C77F" w14:textId="5EE80A72" w:rsidR="0022578B" w:rsidRPr="004C64E0" w:rsidRDefault="0022578B" w:rsidP="0022578B">
      <w:pPr>
        <w:pStyle w:val="Listenabsatz"/>
        <w:numPr>
          <w:ilvl w:val="0"/>
          <w:numId w:val="1"/>
        </w:numPr>
        <w:rPr>
          <w:b/>
          <w:bCs/>
          <w:sz w:val="28"/>
          <w:szCs w:val="28"/>
        </w:rPr>
      </w:pPr>
      <w:r w:rsidRPr="004C64E0">
        <w:rPr>
          <w:b/>
          <w:bCs/>
          <w:sz w:val="28"/>
          <w:szCs w:val="28"/>
        </w:rPr>
        <w:t>Subtopic 2:</w:t>
      </w:r>
    </w:p>
    <w:p w14:paraId="06E5A5CA" w14:textId="36D9627A" w:rsidR="0022578B" w:rsidRDefault="00372DD6" w:rsidP="0022578B">
      <w:pPr>
        <w:pStyle w:val="Listenabsatz"/>
        <w:numPr>
          <w:ilvl w:val="1"/>
          <w:numId w:val="1"/>
        </w:numPr>
      </w:pPr>
      <w:r>
        <w:t>Befasst sich nur mit den KG selbst, aber sehr tiefgreifend, oder?</w:t>
      </w:r>
    </w:p>
    <w:p w14:paraId="4CA3BC75" w14:textId="785302CE" w:rsidR="00372DD6" w:rsidRDefault="00372DD6" w:rsidP="0022578B">
      <w:pPr>
        <w:pStyle w:val="Listenabsatz"/>
        <w:numPr>
          <w:ilvl w:val="1"/>
          <w:numId w:val="1"/>
        </w:numPr>
      </w:pPr>
      <w:r>
        <w:t>sehr mathematisch dieses Thema?</w:t>
      </w:r>
    </w:p>
    <w:p w14:paraId="239F9299" w14:textId="77777777" w:rsidR="00372DD6" w:rsidRDefault="00372DD6" w:rsidP="0022578B">
      <w:pPr>
        <w:pStyle w:val="Listenabsatz"/>
        <w:numPr>
          <w:ilvl w:val="1"/>
          <w:numId w:val="1"/>
        </w:numPr>
      </w:pPr>
    </w:p>
    <w:p w14:paraId="349E4D2E" w14:textId="10182008" w:rsidR="0022578B" w:rsidRPr="004C64E0" w:rsidRDefault="0022578B" w:rsidP="0022578B">
      <w:pPr>
        <w:pStyle w:val="Listenabsatz"/>
        <w:numPr>
          <w:ilvl w:val="0"/>
          <w:numId w:val="1"/>
        </w:numPr>
        <w:rPr>
          <w:b/>
          <w:bCs/>
          <w:sz w:val="28"/>
          <w:szCs w:val="28"/>
        </w:rPr>
      </w:pPr>
      <w:r w:rsidRPr="004C64E0">
        <w:rPr>
          <w:b/>
          <w:bCs/>
          <w:sz w:val="28"/>
          <w:szCs w:val="28"/>
        </w:rPr>
        <w:t>Subtopic 3:</w:t>
      </w:r>
    </w:p>
    <w:p w14:paraId="08919260" w14:textId="5E3DB408" w:rsidR="000D72A2" w:rsidRDefault="000D72A2" w:rsidP="000D72A2">
      <w:pPr>
        <w:pStyle w:val="Listenabsatz"/>
        <w:numPr>
          <w:ilvl w:val="1"/>
          <w:numId w:val="1"/>
        </w:numPr>
      </w:pPr>
      <w:r>
        <w:t>In welchem Projekt findet sich diese Forschungsarbeit wieder?</w:t>
      </w:r>
    </w:p>
    <w:p w14:paraId="7404B99A" w14:textId="2C2F6F43" w:rsidR="00BC4BB6" w:rsidRDefault="00BC4BB6" w:rsidP="00BC4BB6">
      <w:pPr>
        <w:pStyle w:val="Listenabsatz"/>
        <w:numPr>
          <w:ilvl w:val="1"/>
          <w:numId w:val="1"/>
        </w:numPr>
      </w:pPr>
      <w:r>
        <w:t>Was könnte ich hier programmieren?</w:t>
      </w:r>
    </w:p>
    <w:p w14:paraId="351E3B98" w14:textId="5769C696" w:rsidR="00C66C2F" w:rsidRDefault="00A8736C" w:rsidP="00C66C2F">
      <w:pPr>
        <w:pStyle w:val="Listenabsatz"/>
        <w:numPr>
          <w:ilvl w:val="1"/>
          <w:numId w:val="1"/>
        </w:numPr>
      </w:pPr>
      <w:r>
        <w:t>Welche Art von Algorithmen sollen auf dem CauseNet angewendet werden?</w:t>
      </w:r>
    </w:p>
    <w:p w14:paraId="498E5F83" w14:textId="1C016158" w:rsidR="00C66C2F" w:rsidRDefault="00C66C2F" w:rsidP="00C66C2F">
      <w:pPr>
        <w:pStyle w:val="berschrift1"/>
      </w:pPr>
      <w:r>
        <w:lastRenderedPageBreak/>
        <w:t>Future work</w:t>
      </w:r>
    </w:p>
    <w:p w14:paraId="7C003D97" w14:textId="67EBBF1F" w:rsidR="00C66C2F" w:rsidRDefault="00C66C2F" w:rsidP="00C66C2F">
      <w:pPr>
        <w:pStyle w:val="berschrift2"/>
      </w:pPr>
      <w:r>
        <w:t>CauseNet</w:t>
      </w:r>
    </w:p>
    <w:p w14:paraId="2E5B2B8B" w14:textId="77777777" w:rsidR="00A8736C" w:rsidRDefault="00C66C2F" w:rsidP="00C66C2F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b/>
          <w:bCs/>
          <w:lang w:val="en-US"/>
        </w:rPr>
      </w:pPr>
      <w:r w:rsidRPr="00ED50A3">
        <w:rPr>
          <w:rFonts w:ascii="LinLibertineT" w:hAnsi="LinLibertineT" w:cs="LinLibertineT"/>
          <w:lang w:val="en-US"/>
        </w:rPr>
        <w:t xml:space="preserve">Future work </w:t>
      </w:r>
      <w:r w:rsidRPr="00ED50A3">
        <w:rPr>
          <w:rFonts w:ascii="LinLibertineT" w:hAnsi="LinLibertineT" w:cs="LinLibertineT"/>
          <w:b/>
          <w:bCs/>
          <w:lang w:val="en-US"/>
        </w:rPr>
        <w:t xml:space="preserve">may use the graph for </w:t>
      </w:r>
    </w:p>
    <w:p w14:paraId="7A73689B" w14:textId="77777777" w:rsidR="00A8736C" w:rsidRDefault="00C66C2F" w:rsidP="00A8736C">
      <w:pPr>
        <w:pStyle w:val="Listenabsatz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b/>
          <w:bCs/>
          <w:lang w:val="en-US"/>
        </w:rPr>
      </w:pPr>
      <w:r w:rsidRPr="00ED50A3">
        <w:rPr>
          <w:rFonts w:ascii="LinLibertineT" w:hAnsi="LinLibertineT" w:cs="LinLibertineT"/>
          <w:b/>
          <w:bCs/>
          <w:lang w:val="en-US"/>
        </w:rPr>
        <w:t>causal reasoning</w:t>
      </w:r>
    </w:p>
    <w:p w14:paraId="716D10BA" w14:textId="77777777" w:rsidR="00A8736C" w:rsidRDefault="00C66C2F" w:rsidP="00A8736C">
      <w:pPr>
        <w:pStyle w:val="Listenabsatz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b/>
          <w:bCs/>
          <w:lang w:val="en-US"/>
        </w:rPr>
      </w:pPr>
      <w:r w:rsidRPr="00ED50A3">
        <w:rPr>
          <w:rFonts w:ascii="LinLibertineT" w:hAnsi="LinLibertineT" w:cs="LinLibertineT"/>
          <w:b/>
          <w:bCs/>
          <w:lang w:val="en-US"/>
        </w:rPr>
        <w:t>computational argumentation</w:t>
      </w:r>
    </w:p>
    <w:p w14:paraId="5A0FFF2C" w14:textId="1C151FAE" w:rsidR="00C66C2F" w:rsidRPr="00ED50A3" w:rsidRDefault="00C66C2F" w:rsidP="00A8736C">
      <w:pPr>
        <w:pStyle w:val="Listenabsatz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b/>
          <w:bCs/>
          <w:lang w:val="en-US"/>
        </w:rPr>
      </w:pPr>
      <w:r w:rsidRPr="00ED50A3">
        <w:rPr>
          <w:rFonts w:ascii="LinLibertineT" w:hAnsi="LinLibertineT" w:cs="LinLibertineT"/>
          <w:b/>
          <w:bCs/>
          <w:lang w:val="en-US"/>
        </w:rPr>
        <w:t>multi-hop question answering, and more.</w:t>
      </w:r>
    </w:p>
    <w:p w14:paraId="52072060" w14:textId="77777777" w:rsidR="00AF113A" w:rsidRPr="00ED50A3" w:rsidRDefault="00AF113A" w:rsidP="00AF113A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ED50A3">
        <w:rPr>
          <w:rFonts w:ascii="LinLibertineT" w:hAnsi="LinLibertineT" w:cs="LinLibertineT"/>
          <w:lang w:val="en-US"/>
        </w:rPr>
        <w:t>we found that known unknowns in texts are often expressed in terms of adjectives</w:t>
      </w:r>
    </w:p>
    <w:p w14:paraId="791C2891" w14:textId="6D49645F" w:rsidR="00AF113A" w:rsidRPr="00ED50A3" w:rsidRDefault="00AF113A" w:rsidP="00AF113A">
      <w:pPr>
        <w:pStyle w:val="Listenabsatz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ED50A3">
        <w:rPr>
          <w:rFonts w:ascii="LinLibertineT" w:hAnsi="LinLibertineT" w:cs="LinLibertineT"/>
          <w:lang w:val="en-US"/>
        </w:rPr>
        <w:t xml:space="preserve">leave it to future work </w:t>
      </w:r>
      <w:r w:rsidRPr="00ED50A3">
        <w:rPr>
          <w:rFonts w:ascii="LinLibertineT" w:hAnsi="LinLibertineT" w:cs="LinLibertineT"/>
          <w:b/>
          <w:bCs/>
          <w:lang w:val="en-US"/>
        </w:rPr>
        <w:t>to extract known unknowns from texts</w:t>
      </w:r>
      <w:r w:rsidRPr="00ED50A3">
        <w:rPr>
          <w:rFonts w:ascii="LinLibertineT" w:hAnsi="LinLibertineT" w:cs="LinLibertineT"/>
          <w:lang w:val="en-US"/>
        </w:rPr>
        <w:t>, too.</w:t>
      </w:r>
    </w:p>
    <w:p w14:paraId="2BF68883" w14:textId="77777777" w:rsidR="00ED50A3" w:rsidRPr="00ED50A3" w:rsidRDefault="00AF113A" w:rsidP="00ED50A3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2B4523">
        <w:rPr>
          <w:rFonts w:ascii="LinLibertineT" w:hAnsi="LinLibertineT" w:cs="LinLibertineT"/>
          <w:lang w:val="en-US"/>
        </w:rPr>
        <w:t>Future</w:t>
      </w:r>
      <w:r w:rsidRPr="00ED50A3">
        <w:rPr>
          <w:rFonts w:ascii="LinLibertineT" w:hAnsi="LinLibertineT" w:cs="LinLibertineT"/>
          <w:lang w:val="en-US"/>
        </w:rPr>
        <w:t xml:space="preserve"> work could utilize our causality </w:t>
      </w:r>
      <w:r w:rsidRPr="00ED50A3">
        <w:rPr>
          <w:rFonts w:ascii="LinLibertineT" w:hAnsi="LinLibertineT" w:cs="LinLibertineT"/>
          <w:b/>
          <w:bCs/>
          <w:lang w:val="en-US"/>
        </w:rPr>
        <w:t>graph to analyze not only the sentiment of causal relations or causal paths</w:t>
      </w:r>
      <w:r w:rsidR="00ED50A3" w:rsidRPr="00ED50A3">
        <w:rPr>
          <w:rFonts w:ascii="LinLibertineT" w:hAnsi="LinLibertineT" w:cs="LinLibertineT"/>
          <w:b/>
          <w:bCs/>
          <w:lang w:val="en-US"/>
        </w:rPr>
        <w:t xml:space="preserve"> </w:t>
      </w:r>
      <w:r w:rsidRPr="00ED50A3">
        <w:rPr>
          <w:rFonts w:ascii="LinLibertineT" w:hAnsi="LinLibertineT" w:cs="LinLibertineT"/>
          <w:b/>
          <w:bCs/>
          <w:lang w:val="en-US"/>
        </w:rPr>
        <w:t>but also the influence of causality on sentiment in sentences</w:t>
      </w:r>
    </w:p>
    <w:p w14:paraId="6DA44EDD" w14:textId="0473CB05" w:rsidR="00A8736C" w:rsidRPr="005D651B" w:rsidRDefault="00ED50A3" w:rsidP="002B4523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b/>
          <w:bCs/>
          <w:lang w:val="en-US"/>
        </w:rPr>
      </w:pPr>
      <w:r w:rsidRPr="00ED50A3">
        <w:rPr>
          <w:rFonts w:ascii="LinLibertineT" w:hAnsi="LinLibertineT" w:cs="LinLibertineT"/>
          <w:lang w:val="en-US"/>
        </w:rPr>
        <w:t xml:space="preserve">While we have exemplified its benefit for causal question answering, future work </w:t>
      </w:r>
      <w:r w:rsidRPr="00ED50A3">
        <w:rPr>
          <w:rFonts w:ascii="LinLibertineT" w:hAnsi="LinLibertineT" w:cs="LinLibertineT"/>
          <w:b/>
          <w:bCs/>
          <w:lang w:val="en-US"/>
        </w:rPr>
        <w:t>may utilize it in the context of</w:t>
      </w:r>
      <w:r w:rsidR="002B4523">
        <w:rPr>
          <w:rFonts w:ascii="LinLibertineT" w:hAnsi="LinLibertineT" w:cs="LinLibertineT"/>
          <w:b/>
          <w:bCs/>
          <w:lang w:val="en-US"/>
        </w:rPr>
        <w:t xml:space="preserve"> </w:t>
      </w:r>
      <w:r w:rsidRPr="002B4523">
        <w:rPr>
          <w:rFonts w:ascii="LinLibertineT" w:hAnsi="LinLibertineT" w:cs="LinLibertineT"/>
          <w:b/>
          <w:bCs/>
          <w:lang w:val="en-US"/>
        </w:rPr>
        <w:t>explainable AI, automated decision making, and much more</w:t>
      </w:r>
      <w:r w:rsidRPr="002B4523">
        <w:rPr>
          <w:rFonts w:ascii="LinLibertineT" w:hAnsi="LinLibertineT" w:cs="LinLibertineT"/>
          <w:lang w:val="en-US"/>
        </w:rPr>
        <w:t>.</w:t>
      </w:r>
    </w:p>
    <w:p w14:paraId="74E78FBD" w14:textId="77777777" w:rsidR="005D651B" w:rsidRPr="005D651B" w:rsidRDefault="005D651B" w:rsidP="005D651B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5D651B">
        <w:rPr>
          <w:rFonts w:ascii="LinLibertineT" w:hAnsi="LinLibertineT" w:cs="LinLibertineT"/>
        </w:rPr>
        <w:t>Neben den explizit ausgedrückten Kausalitäten auch andere mit einbeziehen:</w:t>
      </w:r>
    </w:p>
    <w:p w14:paraId="546F9AED" w14:textId="629A6953" w:rsidR="005D651B" w:rsidRPr="005D651B" w:rsidRDefault="005D651B" w:rsidP="005D651B">
      <w:pPr>
        <w:pStyle w:val="Listenabsatz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5D651B">
        <w:rPr>
          <w:rFonts w:ascii="LinLibertineT" w:hAnsi="LinLibertineT" w:cs="LinLibertineT"/>
          <w:lang w:val="en-US"/>
        </w:rPr>
        <w:t>(1) implicitly rather than explicitly</w:t>
      </w:r>
    </w:p>
    <w:p w14:paraId="2E98E907" w14:textId="77777777" w:rsidR="005D651B" w:rsidRDefault="005D651B" w:rsidP="005D651B">
      <w:pPr>
        <w:pStyle w:val="Listenabsatz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5D651B">
        <w:rPr>
          <w:rFonts w:ascii="LinLibertineT" w:hAnsi="LinLibertineT" w:cs="LinLibertineT"/>
          <w:lang w:val="en-US"/>
        </w:rPr>
        <w:t>(2) across sentences</w:t>
      </w:r>
    </w:p>
    <w:p w14:paraId="4CBF8A0C" w14:textId="77777777" w:rsidR="005D651B" w:rsidRDefault="005D651B" w:rsidP="005D651B">
      <w:pPr>
        <w:pStyle w:val="Listenabsatz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5D651B">
        <w:rPr>
          <w:rFonts w:ascii="LinLibertineT" w:hAnsi="LinLibertineT" w:cs="LinLibertineT"/>
          <w:lang w:val="en-US"/>
        </w:rPr>
        <w:t xml:space="preserve">(3) differently across domains, or </w:t>
      </w:r>
    </w:p>
    <w:p w14:paraId="69402F11" w14:textId="1C64C41F" w:rsidR="005D651B" w:rsidRPr="005D651B" w:rsidRDefault="005D651B" w:rsidP="005D651B">
      <w:pPr>
        <w:pStyle w:val="Listenabsatz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5D651B">
        <w:rPr>
          <w:rFonts w:ascii="LinLibertineT" w:hAnsi="LinLibertineT" w:cs="LinLibertineT"/>
          <w:lang w:val="en-US"/>
        </w:rPr>
        <w:t>(4) using</w:t>
      </w:r>
      <w:r>
        <w:rPr>
          <w:rFonts w:ascii="LinLibertineT" w:hAnsi="LinLibertineT" w:cs="LinLibertineT"/>
          <w:lang w:val="en-US"/>
        </w:rPr>
        <w:t xml:space="preserve"> n</w:t>
      </w:r>
      <w:r w:rsidRPr="005D651B">
        <w:rPr>
          <w:rFonts w:ascii="LinLibertineT" w:hAnsi="LinLibertineT" w:cs="LinLibertineT"/>
          <w:lang w:val="en-US"/>
        </w:rPr>
        <w:t>egation</w:t>
      </w:r>
    </w:p>
    <w:p w14:paraId="5B9D2955" w14:textId="4CEA8C3A" w:rsidR="005D651B" w:rsidRDefault="005D651B" w:rsidP="005D651B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5D651B">
        <w:rPr>
          <w:rFonts w:ascii="LinLibertineT" w:hAnsi="LinLibertineT" w:cs="LinLibertineT"/>
          <w:lang w:val="en-US"/>
        </w:rPr>
        <w:t>model causality in terms of entities</w:t>
      </w:r>
      <w:r>
        <w:rPr>
          <w:rFonts w:ascii="LinLibertineT" w:hAnsi="LinLibertineT" w:cs="LinLibertineT"/>
          <w:lang w:val="en-US"/>
        </w:rPr>
        <w:t xml:space="preserve"> instead of the form of noun phrases</w:t>
      </w:r>
      <w:r w:rsidRPr="005D651B">
        <w:rPr>
          <w:rFonts w:ascii="LinLibertineT" w:hAnsi="LinLibertineT" w:cs="LinLibertineT"/>
          <w:lang w:val="en-US"/>
        </w:rPr>
        <w:t>, as is done by Wikidata and D</w:t>
      </w:r>
      <w:r w:rsidR="00E664B6" w:rsidRPr="005D651B">
        <w:rPr>
          <w:rFonts w:ascii="LinLibertineT" w:hAnsi="LinLibertineT" w:cs="LinLibertineT"/>
          <w:lang w:val="en-US"/>
        </w:rPr>
        <w:t>b</w:t>
      </w:r>
      <w:r w:rsidRPr="005D651B">
        <w:rPr>
          <w:rFonts w:ascii="LinLibertineT" w:hAnsi="LinLibertineT" w:cs="LinLibertineT"/>
          <w:lang w:val="en-US"/>
        </w:rPr>
        <w:t>pedia</w:t>
      </w:r>
    </w:p>
    <w:p w14:paraId="18C4F999" w14:textId="77777777" w:rsidR="00E664B6" w:rsidRPr="005D651B" w:rsidRDefault="00E664B6" w:rsidP="00E664B6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E664B6">
        <w:rPr>
          <w:rFonts w:ascii="LinLibertineT" w:hAnsi="LinLibertineT" w:cs="LinLibertineT"/>
          <w:lang w:val="en-US"/>
        </w:rPr>
        <w:t>We include detailed provenance information for all causal relations</w:t>
      </w:r>
    </w:p>
    <w:p w14:paraId="58D65AB6" w14:textId="404439C2" w:rsidR="00E664B6" w:rsidRPr="00E664B6" w:rsidRDefault="00E664B6" w:rsidP="00E664B6">
      <w:pPr>
        <w:pStyle w:val="Listenabsatz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E664B6">
        <w:rPr>
          <w:rFonts w:ascii="LinLibertineT" w:hAnsi="LinLibertineT" w:cs="LinLibertineT"/>
          <w:sz w:val="18"/>
          <w:szCs w:val="18"/>
          <w:lang w:val="en-US"/>
        </w:rPr>
        <w:t xml:space="preserve">This </w:t>
      </w:r>
      <w:r w:rsidRPr="00E664B6">
        <w:rPr>
          <w:rFonts w:ascii="LinLibertineT" w:hAnsi="LinLibertineT" w:cs="LinLibertineT"/>
          <w:lang w:val="en-US"/>
        </w:rPr>
        <w:t>includes claims that HIV is</w:t>
      </w:r>
      <w:r>
        <w:rPr>
          <w:rFonts w:ascii="LinLibertineT" w:hAnsi="LinLibertineT" w:cs="LinLibertineT"/>
          <w:lang w:val="en-US"/>
        </w:rPr>
        <w:t xml:space="preserve"> </w:t>
      </w:r>
      <w:r w:rsidRPr="00E664B6">
        <w:rPr>
          <w:rFonts w:ascii="LinLibertineT" w:hAnsi="LinLibertineT" w:cs="LinLibertineT"/>
          <w:lang w:val="en-US"/>
        </w:rPr>
        <w:t>caused by homosexuality or that autism is caused by vaccination.</w:t>
      </w:r>
    </w:p>
    <w:p w14:paraId="4EDED514" w14:textId="5E15C6AD" w:rsidR="002B4523" w:rsidRPr="002B4523" w:rsidRDefault="002B4523" w:rsidP="00E664B6">
      <w:pPr>
        <w:pStyle w:val="Listenabsatz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2B4523">
        <w:rPr>
          <w:rFonts w:ascii="LinLibertineT" w:hAnsi="LinLibertineT" w:cs="LinLibertineT"/>
          <w:lang w:val="en-US"/>
        </w:rPr>
        <w:t>Eigene Ideen:</w:t>
      </w:r>
    </w:p>
    <w:p w14:paraId="02DF3157" w14:textId="251E6C5D" w:rsidR="002B4523" w:rsidRDefault="002B4523" w:rsidP="002B4523">
      <w:pPr>
        <w:pStyle w:val="Listenabsatz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2B4523">
        <w:rPr>
          <w:rFonts w:ascii="LinLibertineT" w:hAnsi="LinLibertineT" w:cs="LinLibertineT"/>
        </w:rPr>
        <w:t>Sprachverarbeitung um CauseNet zu e</w:t>
      </w:r>
      <w:r>
        <w:rPr>
          <w:rFonts w:ascii="LinLibertineT" w:hAnsi="LinLibertineT" w:cs="LinLibertineT"/>
        </w:rPr>
        <w:t>rweitern?</w:t>
      </w:r>
    </w:p>
    <w:p w14:paraId="1B2FFD16" w14:textId="1B3442BE" w:rsidR="002B4523" w:rsidRDefault="004C64E0" w:rsidP="002B4523">
      <w:pPr>
        <w:pStyle w:val="Listenabsatz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Einsatz von CNNs für Knowledge Graphs genauer untersuchen</w:t>
      </w:r>
    </w:p>
    <w:p w14:paraId="1D56E16C" w14:textId="7C686BB0" w:rsidR="002B4523" w:rsidRPr="00E338BC" w:rsidRDefault="002B4523" w:rsidP="00E338BC">
      <w:p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</w:p>
    <w:p w14:paraId="3097F635" w14:textId="631408E7" w:rsidR="00F45B53" w:rsidRDefault="00F45B53" w:rsidP="00F45B53">
      <w:pPr>
        <w:pStyle w:val="berschrift1"/>
      </w:pPr>
      <w:r>
        <w:t>Stichpunkte zum Gespräch:</w:t>
      </w:r>
    </w:p>
    <w:p w14:paraId="12A67ABC" w14:textId="3A2E12B6" w:rsidR="00F45B53" w:rsidRPr="00F45B53" w:rsidRDefault="00F45B53" w:rsidP="00F45B53">
      <w:pPr>
        <w:pStyle w:val="berschrift2"/>
      </w:pPr>
      <w:r w:rsidRPr="00F45B53">
        <w:t>Themen:</w:t>
      </w:r>
    </w:p>
    <w:p w14:paraId="22E43BFA" w14:textId="77777777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1)</w:t>
      </w:r>
    </w:p>
    <w:p w14:paraId="55BD80BA" w14:textId="475BAC0D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Machine learning</w:t>
      </w:r>
    </w:p>
    <w:p w14:paraId="1D626BF2" w14:textId="258AC8DC" w:rsidR="008B1B68" w:rsidRDefault="008B1B68" w:rsidP="008B1B68">
      <w:pPr>
        <w:pStyle w:val="Listenabsatz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Stochastic gradient descent</w:t>
      </w:r>
    </w:p>
    <w:p w14:paraId="584861A2" w14:textId="716AE21F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Optimizer, die sich nicht nur die erste oder zweite Ableitung ansieht</w:t>
      </w:r>
    </w:p>
    <w:p w14:paraId="2C71A098" w14:textId="070872C4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Optimieren für knowledge graph embeddings</w:t>
      </w:r>
    </w:p>
    <w:p w14:paraId="6A2788E4" w14:textId="2EC0FA09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2)</w:t>
      </w:r>
    </w:p>
    <w:p w14:paraId="3C450482" w14:textId="34EC74D7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Hyperparameter optimieren</w:t>
      </w:r>
    </w:p>
    <w:p w14:paraId="6E4B2469" w14:textId="7736DD6C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Anzahl dimensionen</w:t>
      </w:r>
    </w:p>
    <w:p w14:paraId="0ED97884" w14:textId="3EEDBECD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Schichten neuronales Netz</w:t>
      </w:r>
    </w:p>
    <w:p w14:paraId="41BD85A8" w14:textId="6C701773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Meistens try and error</w:t>
      </w:r>
    </w:p>
    <w:p w14:paraId="23408D65" w14:textId="2411CB4D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Vielversprechendsten hyperparameter</w:t>
      </w:r>
    </w:p>
    <w:p w14:paraId="59B117B9" w14:textId="72BD2AD7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Bayeschen optimization</w:t>
      </w:r>
    </w:p>
    <w:p w14:paraId="3E115A9D" w14:textId="066F59AB" w:rsidR="008B1B68" w:rsidRPr="004348F5" w:rsidRDefault="008B1B68" w:rsidP="004348F5">
      <w:pPr>
        <w:pStyle w:val="Listenabsatz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Wo ist die Unsicherheit am größten, diese stellen zu verbessern</w:t>
      </w:r>
    </w:p>
    <w:p w14:paraId="5E216241" w14:textId="0020BE3E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Meistens unvollständiges bild</w:t>
      </w:r>
    </w:p>
    <w:p w14:paraId="380A59B8" w14:textId="0CE40DE1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3)</w:t>
      </w:r>
    </w:p>
    <w:p w14:paraId="23F51B99" w14:textId="727F9EAF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Negative beispiele, KGE mit SPO triple</w:t>
      </w:r>
    </w:p>
    <w:p w14:paraId="24F795F7" w14:textId="4EF7CBA2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Für neg beispiel wird objekt ausgetauscht</w:t>
      </w:r>
    </w:p>
    <w:p w14:paraId="134BE2FE" w14:textId="0BE454F8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 xml:space="preserve">Mit hoher wahrscheinlichkeit falsch </w:t>
      </w:r>
      <w:r w:rsidRPr="008B1B68">
        <w:rPr>
          <w:rFonts w:ascii="LinLibertineT" w:hAnsi="LinLibertineT" w:cs="LinLibertineT"/>
        </w:rPr>
        <w:sym w:font="Wingdings" w:char="F0E0"/>
      </w:r>
      <w:r>
        <w:rPr>
          <w:rFonts w:ascii="LinLibertineT" w:hAnsi="LinLibertineT" w:cs="LinLibertineT"/>
        </w:rPr>
        <w:t xml:space="preserve"> nicht unbedingt schlau</w:t>
      </w:r>
    </w:p>
    <w:p w14:paraId="519C598D" w14:textId="7DD25868" w:rsidR="008B1B68" w:rsidRDefault="008B1B68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Harte negative beispiele kreieren, die nah an pos beiliegt</w:t>
      </w:r>
    </w:p>
    <w:p w14:paraId="2DA4DC48" w14:textId="77777777" w:rsidR="00D26846" w:rsidRDefault="00D26846" w:rsidP="00D26846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Wie berechnet man die ähnlichkeit von 2 Triplen?</w:t>
      </w:r>
    </w:p>
    <w:p w14:paraId="0131D93E" w14:textId="77777777" w:rsidR="00D26846" w:rsidRDefault="00D26846" w:rsidP="00D26846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Muss schnell gehen, damit training nicht zu lange dauern</w:t>
      </w:r>
    </w:p>
    <w:p w14:paraId="0CDD6DFC" w14:textId="77777777" w:rsidR="00D26846" w:rsidRDefault="00D26846" w:rsidP="00D26846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lastRenderedPageBreak/>
        <w:t>Graphstatistiken anschauen?</w:t>
      </w:r>
    </w:p>
    <w:p w14:paraId="7F9798DA" w14:textId="50A95115" w:rsidR="00D26846" w:rsidRDefault="00D26846" w:rsidP="00D26846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Pagerank für die Äh</w:t>
      </w:r>
      <w:r w:rsidR="004348F5">
        <w:rPr>
          <w:rFonts w:ascii="LinLibertineT" w:hAnsi="LinLibertineT" w:cs="LinLibertineT"/>
        </w:rPr>
        <w:t>n</w:t>
      </w:r>
      <w:r>
        <w:rPr>
          <w:rFonts w:ascii="LinLibertineT" w:hAnsi="LinLibertineT" w:cs="LinLibertineT"/>
        </w:rPr>
        <w:t>lichkeit?</w:t>
      </w:r>
    </w:p>
    <w:p w14:paraId="09969BB3" w14:textId="15127177" w:rsidR="008B1B68" w:rsidRPr="00D26846" w:rsidRDefault="00D82876" w:rsidP="00D26846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D26846">
        <w:rPr>
          <w:rFonts w:ascii="LinLibertineT" w:hAnsi="LinLibertineT" w:cs="LinLibertineT"/>
        </w:rPr>
        <w:t>.</w:t>
      </w:r>
    </w:p>
    <w:p w14:paraId="79AE8101" w14:textId="77777777" w:rsidR="00F45B53" w:rsidRDefault="00F45B53" w:rsidP="008B1B68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Generelle Vorgehensweise bei Abschlussarbeiten:</w:t>
      </w:r>
    </w:p>
    <w:p w14:paraId="1EBA630E" w14:textId="46F1F6BD" w:rsidR="00D82876" w:rsidRDefault="00D82876" w:rsidP="00F45B53">
      <w:pPr>
        <w:pStyle w:val="Listenabsatz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 xml:space="preserve">Benchmarking datensätze </w:t>
      </w:r>
      <w:r w:rsidR="00F45B53">
        <w:rPr>
          <w:rFonts w:ascii="LinLibertineT" w:hAnsi="LinLibertineT" w:cs="LinLibertineT"/>
        </w:rPr>
        <w:t>nutzen</w:t>
      </w:r>
    </w:p>
    <w:p w14:paraId="3CDA3130" w14:textId="115BBF7C" w:rsidR="00D82876" w:rsidRDefault="00D82876" w:rsidP="00F45B53">
      <w:pPr>
        <w:pStyle w:val="Listenabsatz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FB15k-237</w:t>
      </w:r>
      <w:r w:rsidR="00E338BC">
        <w:rPr>
          <w:rFonts w:ascii="LinLibertineT" w:hAnsi="LinLibertineT" w:cs="LinLibertineT"/>
        </w:rPr>
        <w:t>: von Metaweb, von google aufgekauft</w:t>
      </w:r>
    </w:p>
    <w:p w14:paraId="45112C80" w14:textId="0CBFAC9B" w:rsidR="00E338BC" w:rsidRDefault="00E338BC" w:rsidP="00F45B53">
      <w:pPr>
        <w:pStyle w:val="Listenabsatz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WN18RR: Wörter drin, die synonyme und wörter sind</w:t>
      </w:r>
    </w:p>
    <w:p w14:paraId="57ADD656" w14:textId="3BE60B9F" w:rsidR="00E338BC" w:rsidRDefault="00E338BC" w:rsidP="00F45B53">
      <w:pPr>
        <w:pStyle w:val="Listenabsatz"/>
        <w:numPr>
          <w:ilvl w:val="2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YAGO3-10 etwas größerer datensatz für bspw Skalierbarkeit</w:t>
      </w:r>
    </w:p>
    <w:p w14:paraId="0358B299" w14:textId="4C9FCC8F" w:rsidR="00E338BC" w:rsidRPr="00E338BC" w:rsidRDefault="00E338BC" w:rsidP="00F45B53">
      <w:pPr>
        <w:pStyle w:val="Listenabsatz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E338BC">
        <w:rPr>
          <w:rFonts w:ascii="LinLibertineT" w:hAnsi="LinLibertineT" w:cs="LinLibertineT"/>
        </w:rPr>
        <w:sym w:font="Wingdings" w:char="F0E0"/>
      </w:r>
      <w:r>
        <w:rPr>
          <w:rFonts w:ascii="LinLibertineT" w:hAnsi="LinLibertineT" w:cs="LinLibertineT"/>
        </w:rPr>
        <w:t xml:space="preserve">KGE verfahren ausnutzen 3 Verfahren auf 2 Datensätzen beispielsweise: </w:t>
      </w:r>
      <w:r w:rsidR="00F45B53">
        <w:rPr>
          <w:rFonts w:ascii="LinLibertineT" w:hAnsi="LinLibertineT" w:cs="LinLibertineT"/>
        </w:rPr>
        <w:br/>
      </w:r>
      <w:r>
        <w:rPr>
          <w:rFonts w:ascii="LinLibertineT" w:hAnsi="LinLibertineT" w:cs="LinLibertineT"/>
        </w:rPr>
        <w:t>TransE, DistMult, ComplEx, …, verfahren ausprobieren, optimierer austauschen</w:t>
      </w:r>
    </w:p>
    <w:p w14:paraId="48C8D0F4" w14:textId="1DD3FE74" w:rsidR="00D26846" w:rsidRDefault="00F45B53" w:rsidP="00F45B53">
      <w:pPr>
        <w:pStyle w:val="Listenabsatz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TransE</w:t>
      </w:r>
      <w:r w:rsidR="00D26846">
        <w:rPr>
          <w:rFonts w:ascii="LinLibertineT" w:hAnsi="LinLibertineT" w:cs="LinLibertineT"/>
        </w:rPr>
        <w:t xml:space="preserve">, </w:t>
      </w:r>
      <w:r>
        <w:rPr>
          <w:rFonts w:ascii="LinLibertineT" w:hAnsi="LinLibertineT" w:cs="LinLibertineT"/>
        </w:rPr>
        <w:t>DistMult</w:t>
      </w:r>
      <w:r w:rsidR="00D26846">
        <w:rPr>
          <w:rFonts w:ascii="LinLibertineT" w:hAnsi="LinLibertineT" w:cs="LinLibertineT"/>
        </w:rPr>
        <w:t xml:space="preserve">, .. gucken sich nur den graphen an </w:t>
      </w:r>
      <w:r w:rsidR="00D26846" w:rsidRPr="00D26846">
        <w:rPr>
          <w:rFonts w:ascii="LinLibertineT" w:hAnsi="LinLibertineT" w:cs="LinLibertineT"/>
        </w:rPr>
        <w:sym w:font="Wingdings" w:char="F0E0"/>
      </w:r>
      <w:r w:rsidR="00D26846">
        <w:rPr>
          <w:rFonts w:ascii="LinLibertineT" w:hAnsi="LinLibertineT" w:cs="LinLibertineT"/>
        </w:rPr>
        <w:t xml:space="preserve"> daher nichts mit NLP zu tun</w:t>
      </w:r>
    </w:p>
    <w:p w14:paraId="3E05C9C4" w14:textId="4B781A2F" w:rsidR="004348F5" w:rsidRPr="00CF2E4C" w:rsidRDefault="00D26846" w:rsidP="004348F5">
      <w:pPr>
        <w:pStyle w:val="Listenabsatz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Vll idee,</w:t>
      </w:r>
      <w:r w:rsidR="00581EC0">
        <w:rPr>
          <w:rFonts w:ascii="LinLibertineT" w:hAnsi="LinLibertineT" w:cs="LinLibertineT"/>
        </w:rPr>
        <w:t xml:space="preserve"> auch NLP daten noch</w:t>
      </w:r>
      <w:r>
        <w:rPr>
          <w:rFonts w:ascii="LinLibertineT" w:hAnsi="LinLibertineT" w:cs="LinLibertineT"/>
        </w:rPr>
        <w:t xml:space="preserve"> zu nutzen</w:t>
      </w:r>
    </w:p>
    <w:p w14:paraId="2BFEE6DA" w14:textId="62845D1F" w:rsidR="004348F5" w:rsidRPr="00D3588B" w:rsidRDefault="00D3588B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4)</w:t>
      </w:r>
      <w:r>
        <w:rPr>
          <w:rFonts w:ascii="LinLibertineT" w:hAnsi="LinLibertineT" w:cs="LinLibertineT"/>
        </w:rPr>
        <w:br/>
      </w:r>
      <w:r w:rsidR="004348F5" w:rsidRPr="00D3588B">
        <w:rPr>
          <w:rFonts w:ascii="LinLibertineT" w:hAnsi="LinLibertineT" w:cs="LinLibertineT"/>
        </w:rPr>
        <w:t>Typ von entitäten bestimmen</w:t>
      </w:r>
    </w:p>
    <w:p w14:paraId="6073A6B0" w14:textId="77777777" w:rsidR="00D3588B" w:rsidRPr="00D3588B" w:rsidRDefault="004348F5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4348F5">
        <w:sym w:font="Wingdings" w:char="F0E0"/>
      </w:r>
      <w:r w:rsidRPr="00D3588B">
        <w:rPr>
          <w:rFonts w:ascii="LinLibertineT" w:hAnsi="LinLibertineT" w:cs="LinLibertineT"/>
        </w:rPr>
        <w:t>connectE</w:t>
      </w:r>
      <w:r w:rsidR="00D3588B" w:rsidRPr="00D3588B">
        <w:rPr>
          <w:rFonts w:ascii="LinLibertineT" w:hAnsi="LinLibertineT" w:cs="LinLibertineT"/>
        </w:rPr>
        <w:t xml:space="preserve"> ansatz: berechnet 2 embeddings: für relationen, und einmal für die typrelation</w:t>
      </w:r>
    </w:p>
    <w:p w14:paraId="02C24795" w14:textId="0AF563FA" w:rsidR="00D3588B" w:rsidRDefault="00D3588B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D3588B">
        <w:rPr>
          <w:rFonts w:ascii="LinLibertineT" w:hAnsi="LinLibertineT" w:cs="LinLibertineT"/>
        </w:rPr>
        <w:t xml:space="preserve">„Ist eine“ typbeziehung </w:t>
      </w:r>
      <w:r w:rsidRPr="00D3588B">
        <w:sym w:font="Wingdings" w:char="F0E0"/>
      </w:r>
      <w:r w:rsidRPr="00D3588B">
        <w:rPr>
          <w:rFonts w:ascii="LinLibertineT" w:hAnsi="LinLibertineT" w:cs="LinLibertineT"/>
        </w:rPr>
        <w:t>kombination dieser</w:t>
      </w:r>
    </w:p>
    <w:p w14:paraId="6827CCED" w14:textId="32B022C7" w:rsidR="00D3588B" w:rsidRDefault="00D3588B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D3588B">
        <w:rPr>
          <w:rFonts w:ascii="LinLibertineT" w:hAnsi="LinLibertineT" w:cs="LinLibertineT"/>
          <w:lang w:val="en-US"/>
        </w:rPr>
        <w:t xml:space="preserve">Weakly supervised learning </w:t>
      </w:r>
      <w:r w:rsidRPr="00D3588B">
        <w:rPr>
          <w:rFonts w:ascii="LinLibertineT" w:hAnsi="LinLibertineT" w:cs="LinLibertineT"/>
        </w:rPr>
        <w:sym w:font="Wingdings" w:char="F0E0"/>
      </w:r>
      <w:r w:rsidRPr="00D3588B">
        <w:rPr>
          <w:rFonts w:ascii="LinLibertineT" w:hAnsi="LinLibertineT" w:cs="LinLibertineT"/>
          <w:lang w:val="en-US"/>
        </w:rPr>
        <w:t>nur f</w:t>
      </w:r>
      <w:r>
        <w:rPr>
          <w:rFonts w:ascii="LinLibertineT" w:hAnsi="LinLibertineT" w:cs="LinLibertineT"/>
          <w:lang w:val="en-US"/>
        </w:rPr>
        <w:t>ür wenige traingsdaten lernen</w:t>
      </w:r>
    </w:p>
    <w:p w14:paraId="2A32F1E7" w14:textId="023CB16A" w:rsidR="00D3588B" w:rsidRDefault="00D3588B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>
        <w:rPr>
          <w:rFonts w:ascii="LinLibertineT" w:hAnsi="LinLibertineT" w:cs="LinLibertineT"/>
          <w:lang w:val="en-US"/>
        </w:rPr>
        <w:t>2 neuronale netze</w:t>
      </w:r>
    </w:p>
    <w:p w14:paraId="6D6EEA2D" w14:textId="35331283" w:rsidR="00D3588B" w:rsidRDefault="00D3588B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D3588B">
        <w:rPr>
          <w:rFonts w:ascii="LinLibertineT" w:hAnsi="LinLibertineT" w:cs="LinLibertineT"/>
        </w:rPr>
        <w:t>Teach</w:t>
      </w:r>
      <w:r>
        <w:rPr>
          <w:rFonts w:ascii="LinLibertineT" w:hAnsi="LinLibertineT" w:cs="LinLibertineT"/>
        </w:rPr>
        <w:t>er</w:t>
      </w:r>
      <w:r w:rsidRPr="00D3588B">
        <w:rPr>
          <w:rFonts w:ascii="LinLibertineT" w:hAnsi="LinLibertineT" w:cs="LinLibertineT"/>
        </w:rPr>
        <w:t xml:space="preserve"> student model -&gt; auf di</w:t>
      </w:r>
      <w:r>
        <w:rPr>
          <w:rFonts w:ascii="LinLibertineT" w:hAnsi="LinLibertineT" w:cs="LinLibertineT"/>
        </w:rPr>
        <w:t>e ungelabelten Daten -&gt; wie das semi supervised learning</w:t>
      </w:r>
    </w:p>
    <w:p w14:paraId="0359F087" w14:textId="44ABDE2D" w:rsidR="00D3588B" w:rsidRDefault="00D3588B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5)</w:t>
      </w:r>
    </w:p>
    <w:p w14:paraId="107747A2" w14:textId="1783DBCB" w:rsidR="00D3588B" w:rsidRDefault="00C937F1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>
        <w:rPr>
          <w:rFonts w:ascii="LinLibertineT" w:hAnsi="LinLibertineT" w:cs="LinLibertineT"/>
          <w:lang w:val="en-US"/>
        </w:rPr>
        <w:t xml:space="preserve">Use </w:t>
      </w:r>
      <w:r w:rsidR="00D3588B" w:rsidRPr="00D3588B">
        <w:rPr>
          <w:rFonts w:ascii="LinLibertineT" w:hAnsi="LinLibertineT" w:cs="LinLibertineT"/>
          <w:lang w:val="en-US"/>
        </w:rPr>
        <w:t xml:space="preserve">Contrastive learning </w:t>
      </w:r>
      <w:r>
        <w:rPr>
          <w:rFonts w:ascii="LinLibertineT" w:hAnsi="LinLibertineT" w:cs="LinLibertineT"/>
          <w:lang w:val="en-US"/>
        </w:rPr>
        <w:t xml:space="preserve">for machine learning </w:t>
      </w:r>
      <w:r w:rsidR="00D3588B" w:rsidRPr="00D3588B">
        <w:rPr>
          <w:rFonts w:ascii="LinLibertineT" w:hAnsi="LinLibertineT" w:cs="LinLibertineT"/>
          <w:lang w:val="en-US"/>
        </w:rPr>
        <w:t>auf KG a</w:t>
      </w:r>
      <w:r w:rsidR="00D3588B">
        <w:rPr>
          <w:rFonts w:ascii="LinLibertineT" w:hAnsi="LinLibertineT" w:cs="LinLibertineT"/>
          <w:lang w:val="en-US"/>
        </w:rPr>
        <w:t>npassen</w:t>
      </w:r>
    </w:p>
    <w:p w14:paraId="4BDF679E" w14:textId="0CB217AD" w:rsidR="00D3588B" w:rsidRDefault="00D3588B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C937F1">
        <w:rPr>
          <w:rFonts w:ascii="LinLibertineT" w:hAnsi="LinLibertineT" w:cs="LinLibertineT"/>
        </w:rPr>
        <w:t>Time-series data</w:t>
      </w:r>
      <w:r w:rsidR="00C937F1" w:rsidRPr="00C937F1">
        <w:rPr>
          <w:rFonts w:ascii="LinLibertineT" w:hAnsi="LinLibertineT" w:cs="LinLibertineT"/>
        </w:rPr>
        <w:t>, muss es nicht unbedi</w:t>
      </w:r>
      <w:r w:rsidR="00C937F1">
        <w:rPr>
          <w:rFonts w:ascii="LinLibertineT" w:hAnsi="LinLibertineT" w:cs="LinLibertineT"/>
        </w:rPr>
        <w:t>ngt sein</w:t>
      </w:r>
    </w:p>
    <w:p w14:paraId="2742F1BC" w14:textId="1DDB5B15" w:rsidR="00C937F1" w:rsidRDefault="00C937F1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Event ddurch graphen repräsentiert werden</w:t>
      </w:r>
    </w:p>
    <w:p w14:paraId="0342057B" w14:textId="0433B129" w:rsidR="00C937F1" w:rsidRDefault="00C937F1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In dem Fall Bestellungen</w:t>
      </w:r>
    </w:p>
    <w:p w14:paraId="4E202E36" w14:textId="7E91BCDA" w:rsidR="00C937F1" w:rsidRPr="002653D9" w:rsidRDefault="002653D9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lang w:val="en-US"/>
        </w:rPr>
      </w:pPr>
      <w:r w:rsidRPr="002653D9">
        <w:rPr>
          <w:rFonts w:ascii="LinLibertineT" w:hAnsi="LinLibertineT" w:cs="LinLibertineT"/>
          <w:lang w:val="en-US"/>
        </w:rPr>
        <w:t xml:space="preserve">Übersicht in </w:t>
      </w:r>
      <w:r w:rsidRPr="002653D9">
        <w:rPr>
          <w:rFonts w:ascii="LinLibertineT" w:hAnsi="LinLibertineT" w:cs="LinLibertineT"/>
        </w:rPr>
        <w:sym w:font="Wingdings" w:char="F0E0"/>
      </w:r>
      <w:r w:rsidRPr="002653D9">
        <w:rPr>
          <w:rFonts w:ascii="LinLibertineT" w:hAnsi="LinLibertineT" w:cs="LinLibertineT"/>
          <w:lang w:val="en-US"/>
        </w:rPr>
        <w:t>survey on contrastive self-s</w:t>
      </w:r>
      <w:r>
        <w:rPr>
          <w:rFonts w:ascii="LinLibertineT" w:hAnsi="LinLibertineT" w:cs="LinLibertineT"/>
          <w:lang w:val="en-US"/>
        </w:rPr>
        <w:t>upervised learning</w:t>
      </w:r>
    </w:p>
    <w:p w14:paraId="16959807" w14:textId="1AB09289" w:rsidR="00D3588B" w:rsidRDefault="002653D9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2653D9">
        <w:rPr>
          <w:rFonts w:ascii="LinLibertineT" w:hAnsi="LinLibertineT" w:cs="LinLibertineT"/>
        </w:rPr>
        <w:t>Idee:daten augmentiert, daten a</w:t>
      </w:r>
      <w:r>
        <w:rPr>
          <w:rFonts w:ascii="LinLibertineT" w:hAnsi="LinLibertineT" w:cs="LinLibertineT"/>
        </w:rPr>
        <w:t>bgewandelt, aber noch positiv sein</w:t>
      </w:r>
    </w:p>
    <w:p w14:paraId="02F25FC6" w14:textId="59B24873" w:rsidR="002653D9" w:rsidRDefault="002653D9" w:rsidP="00D3588B">
      <w:pPr>
        <w:pStyle w:val="Listenabsatz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Normalerweise von Bildern</w:t>
      </w:r>
    </w:p>
    <w:p w14:paraId="54E2F5C9" w14:textId="599169F2" w:rsidR="004348F5" w:rsidRDefault="004348F5" w:rsidP="004348F5">
      <w:p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</w:p>
    <w:p w14:paraId="3A9A3FD5" w14:textId="4A8F9CD4" w:rsidR="00CF2E4C" w:rsidRDefault="00CF2E4C" w:rsidP="004348F5">
      <w:p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</w:p>
    <w:p w14:paraId="028051AD" w14:textId="432F41FA" w:rsidR="00CF2E4C" w:rsidRDefault="00CF2E4C" w:rsidP="00F55E0F">
      <w:pPr>
        <w:pStyle w:val="berschrift1"/>
      </w:pPr>
      <w:r>
        <w:t>Generelles zum Proposal:</w:t>
      </w:r>
    </w:p>
    <w:p w14:paraId="3699F2CB" w14:textId="77777777" w:rsidR="006D53E3" w:rsidRPr="00E93A38" w:rsidRDefault="006D53E3" w:rsidP="006D53E3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E93A38">
        <w:rPr>
          <w:rFonts w:ascii="LinLibertineT" w:hAnsi="LinLibertineT" w:cs="LinLibertineT"/>
        </w:rPr>
        <w:t>Proposal 2-3 Monate</w:t>
      </w:r>
    </w:p>
    <w:p w14:paraId="4B0435F4" w14:textId="77777777" w:rsidR="006D53E3" w:rsidRPr="00E93A38" w:rsidRDefault="006D53E3" w:rsidP="006D53E3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E93A38">
        <w:rPr>
          <w:rFonts w:ascii="LinLibertineT" w:hAnsi="LinLibertineT" w:cs="LinLibertineT"/>
        </w:rPr>
        <w:t>Proposal mit Ngonga besprechen</w:t>
      </w:r>
    </w:p>
    <w:p w14:paraId="01EB58C6" w14:textId="77777777" w:rsidR="00481E0B" w:rsidRPr="00E93A38" w:rsidRDefault="00481E0B" w:rsidP="00481E0B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E93A38">
        <w:rPr>
          <w:rFonts w:ascii="LinLibertineT" w:hAnsi="LinLibertineT" w:cs="LinLibertineT"/>
        </w:rPr>
        <w:t>Prototypen bereits mit Proposal bauen</w:t>
      </w:r>
    </w:p>
    <w:p w14:paraId="2F3DECBB" w14:textId="2239F485" w:rsidR="00481E0B" w:rsidRPr="00E93A38" w:rsidRDefault="00481E0B" w:rsidP="00481E0B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E93A38">
        <w:rPr>
          <w:rFonts w:ascii="LinLibertineT" w:hAnsi="LinLibertineT" w:cs="LinLibertineT"/>
        </w:rPr>
        <w:t xml:space="preserve">Schon zeitnah nach Proposal </w:t>
      </w:r>
      <w:r w:rsidR="00CD7974">
        <w:rPr>
          <w:rFonts w:ascii="LinLibertineT" w:hAnsi="LinLibertineT" w:cs="LinLibertineT"/>
        </w:rPr>
        <w:t>wird der</w:t>
      </w:r>
      <w:r>
        <w:rPr>
          <w:rFonts w:ascii="LinLibertineT" w:hAnsi="LinLibertineT" w:cs="LinLibertineT"/>
        </w:rPr>
        <w:t xml:space="preserve"> Antrag </w:t>
      </w:r>
      <w:r w:rsidR="00CD7974">
        <w:rPr>
          <w:rFonts w:ascii="LinLibertineT" w:hAnsi="LinLibertineT" w:cs="LinLibertineT"/>
        </w:rPr>
        <w:t>eingereicht</w:t>
      </w:r>
    </w:p>
    <w:p w14:paraId="50855597" w14:textId="77777777" w:rsidR="0049731E" w:rsidRPr="00FE08B8" w:rsidRDefault="0049731E" w:rsidP="0049731E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FE08B8">
        <w:rPr>
          <w:rFonts w:ascii="LinLibertineT" w:hAnsi="LinLibertineT" w:cs="LinLibertineT"/>
        </w:rPr>
        <w:t>Proposal problem beschreiben, wie evaluieren, auf welchem Datensatz</w:t>
      </w:r>
    </w:p>
    <w:p w14:paraId="22EAD62F" w14:textId="3BF80881" w:rsidR="0049731E" w:rsidRPr="0049731E" w:rsidRDefault="00CF2E4C" w:rsidP="0049731E">
      <w:pPr>
        <w:pStyle w:val="berschrift1"/>
      </w:pPr>
      <w:r>
        <w:t>Generelles zur Abschlussarbeit:</w:t>
      </w:r>
    </w:p>
    <w:p w14:paraId="26279F05" w14:textId="22D0B68D" w:rsidR="0049731E" w:rsidRDefault="0049731E" w:rsidP="0049731E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Früh anf</w:t>
      </w:r>
      <w:r>
        <w:rPr>
          <w:rFonts w:ascii="LinLibertineT" w:hAnsi="LinLibertineT" w:cs="LinLibertineT"/>
        </w:rPr>
        <w:t>an</w:t>
      </w:r>
      <w:r>
        <w:rPr>
          <w:rFonts w:ascii="LinLibertineT" w:hAnsi="LinLibertineT" w:cs="LinLibertineT"/>
        </w:rPr>
        <w:t>gen zu schreiben</w:t>
      </w:r>
    </w:p>
    <w:p w14:paraId="378C350C" w14:textId="77777777" w:rsidR="00CF2E4C" w:rsidRDefault="00CF2E4C" w:rsidP="00CF2E4C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Offizielle maximum 120 seiten</w:t>
      </w:r>
    </w:p>
    <w:p w14:paraId="18DBDDD6" w14:textId="77777777" w:rsidR="00CF2E4C" w:rsidRDefault="00CF2E4C" w:rsidP="00CF2E4C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Mind 60 seiten</w:t>
      </w:r>
    </w:p>
    <w:p w14:paraId="59D90695" w14:textId="217667D6" w:rsidR="00CF2E4C" w:rsidRDefault="00CF2E4C" w:rsidP="00CF2E4C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Parallel schreiben und implementieren</w:t>
      </w:r>
    </w:p>
    <w:p w14:paraId="2B6745B0" w14:textId="77777777" w:rsidR="00CF2E4C" w:rsidRDefault="00CF2E4C" w:rsidP="00CF2E4C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Nicht erst programmierung fertigstellen</w:t>
      </w:r>
    </w:p>
    <w:p w14:paraId="567A42F3" w14:textId="7428EE51" w:rsidR="00CF2E4C" w:rsidRPr="00CF2E4C" w:rsidRDefault="00CF2E4C" w:rsidP="00CF2E4C">
      <w:pPr>
        <w:pStyle w:val="Listenabsatz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Wird dann knapp mit schreiben</w:t>
      </w:r>
    </w:p>
    <w:p w14:paraId="1C75C811" w14:textId="77777777" w:rsidR="00CF2E4C" w:rsidRDefault="00CF2E4C" w:rsidP="00CF2E4C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Implementierung zählt auch</w:t>
      </w:r>
    </w:p>
    <w:p w14:paraId="6D88F8BC" w14:textId="77777777" w:rsidR="00CF2E4C" w:rsidRDefault="00CF2E4C" w:rsidP="00CF2E4C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In erster linie wird text bewertet</w:t>
      </w:r>
    </w:p>
    <w:p w14:paraId="446182DC" w14:textId="11EB9C12" w:rsidR="00CF2E4C" w:rsidRDefault="008039B5" w:rsidP="0021749C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F55E0F">
        <w:rPr>
          <w:rFonts w:ascii="LinLibertineT" w:hAnsi="LinLibertineT" w:cs="LinLibertineT"/>
        </w:rPr>
        <w:t xml:space="preserve">Am Ende 1 </w:t>
      </w:r>
      <w:r w:rsidRPr="00F55E0F">
        <w:rPr>
          <w:rFonts w:ascii="LinLibertineT" w:hAnsi="LinLibertineT" w:cs="LinLibertineT"/>
        </w:rPr>
        <w:t xml:space="preserve">erste </w:t>
      </w:r>
      <w:r w:rsidRPr="00F55E0F">
        <w:rPr>
          <w:rFonts w:ascii="LinLibertineT" w:hAnsi="LinLibertineT" w:cs="LinLibertineT"/>
        </w:rPr>
        <w:t>Version der Masterarbeit an Supervisor</w:t>
      </w:r>
      <w:r w:rsidRPr="00F55E0F">
        <w:rPr>
          <w:rFonts w:ascii="LinLibertineT" w:hAnsi="LinLibertineT" w:cs="LinLibertineT"/>
        </w:rPr>
        <w:t>, vll auch unvollständiog um Feedback zu bekommen</w:t>
      </w:r>
    </w:p>
    <w:p w14:paraId="215D5058" w14:textId="77777777" w:rsidR="00F55E0F" w:rsidRDefault="00F55E0F" w:rsidP="00F55E0F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FE08B8">
        <w:rPr>
          <w:rFonts w:ascii="LinLibertineT" w:hAnsi="LinLibertineT" w:cs="LinLibertineT"/>
        </w:rPr>
        <w:t>Auch nach ersten 1,2 Kapiteln fertiggestellt sind</w:t>
      </w:r>
    </w:p>
    <w:p w14:paraId="16CF14CA" w14:textId="4C72A131" w:rsidR="00F55E0F" w:rsidRPr="00F55E0F" w:rsidRDefault="00F55E0F" w:rsidP="00481E0B">
      <w:pPr>
        <w:pStyle w:val="Listenabsatz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Abhängig vom Supervisor und dem Studenten</w:t>
      </w:r>
    </w:p>
    <w:p w14:paraId="7D67B27D" w14:textId="77777777" w:rsidR="006D53E3" w:rsidRPr="00FE08B8" w:rsidRDefault="006D53E3" w:rsidP="006D53E3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FE08B8">
        <w:rPr>
          <w:rFonts w:ascii="LinLibertineT" w:hAnsi="LinLibertineT" w:cs="LinLibertineT"/>
        </w:rPr>
        <w:lastRenderedPageBreak/>
        <w:t>Meistens alle 2 Woche  1h treffen, aktuellen Stand besprechen</w:t>
      </w:r>
    </w:p>
    <w:p w14:paraId="5F8AD05A" w14:textId="29A5D052" w:rsidR="006D53E3" w:rsidRPr="00E93A38" w:rsidRDefault="006D53E3" w:rsidP="006D53E3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 xml:space="preserve">Zum Antrag Abschlussarbeit in </w:t>
      </w:r>
      <w:r w:rsidRPr="00E93A38">
        <w:rPr>
          <w:rFonts w:ascii="LinLibertineT" w:hAnsi="LinLibertineT" w:cs="LinLibertineT"/>
        </w:rPr>
        <w:t>PAUL formular ausfüllen</w:t>
      </w:r>
    </w:p>
    <w:p w14:paraId="0B55BB2C" w14:textId="77777777" w:rsidR="006D53E3" w:rsidRPr="00E93A38" w:rsidRDefault="006D53E3" w:rsidP="006D53E3">
      <w:pPr>
        <w:pStyle w:val="Listenabsatz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E93A38">
        <w:rPr>
          <w:rFonts w:ascii="LinLibertineT" w:hAnsi="LinLibertineT" w:cs="LinLibertineT"/>
        </w:rPr>
        <w:t>2. Prüfer: Vorschlag von Ngonga</w:t>
      </w:r>
      <w:r>
        <w:rPr>
          <w:rFonts w:ascii="LinLibertineT" w:hAnsi="LinLibertineT" w:cs="LinLibertineT"/>
        </w:rPr>
        <w:t>, oder auch von mir</w:t>
      </w:r>
    </w:p>
    <w:p w14:paraId="71CE7B7C" w14:textId="19644141" w:rsidR="00CF2E4C" w:rsidRDefault="00CF2E4C" w:rsidP="004348F5">
      <w:p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</w:p>
    <w:p w14:paraId="3628222C" w14:textId="2079EF3A" w:rsidR="00CF2E4C" w:rsidRDefault="00CF2E4C" w:rsidP="00F55E0F">
      <w:pPr>
        <w:pStyle w:val="berschrift1"/>
      </w:pPr>
      <w:r>
        <w:t>TODO:</w:t>
      </w:r>
    </w:p>
    <w:p w14:paraId="0E98F51D" w14:textId="31120D71" w:rsidR="002653D9" w:rsidRPr="00CF2E4C" w:rsidRDefault="00CF2E4C" w:rsidP="00CF2E4C">
      <w:pPr>
        <w:pStyle w:val="Listenabsatz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CF2E4C">
        <w:rPr>
          <w:rFonts w:ascii="LinLibertineT" w:hAnsi="LinLibertineT" w:cs="LinLibertineT"/>
        </w:rPr>
        <w:t>Themen a</w:t>
      </w:r>
      <w:r w:rsidR="002653D9" w:rsidRPr="00CF2E4C">
        <w:rPr>
          <w:rFonts w:ascii="LinLibertineT" w:hAnsi="LinLibertineT" w:cs="LinLibertineT"/>
        </w:rPr>
        <w:t>ngucken, überlegen welche richtung</w:t>
      </w:r>
    </w:p>
    <w:p w14:paraId="20D5C54E" w14:textId="5BABFEE5" w:rsidR="002653D9" w:rsidRDefault="002653D9" w:rsidP="00CF2E4C">
      <w:pPr>
        <w:pStyle w:val="Listenabsatz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CF2E4C">
        <w:rPr>
          <w:rFonts w:ascii="LinLibertineT" w:hAnsi="LinLibertineT" w:cs="LinLibertineT"/>
        </w:rPr>
        <w:t>Termin mit demir oder hamada</w:t>
      </w:r>
    </w:p>
    <w:p w14:paraId="169236B9" w14:textId="594830F7" w:rsidR="0049731E" w:rsidRPr="00E93A38" w:rsidRDefault="0049731E" w:rsidP="0049731E">
      <w:pPr>
        <w:pStyle w:val="Listenabsatz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Wenn ich vorher</w:t>
      </w:r>
      <w:r w:rsidRPr="00E93A38">
        <w:rPr>
          <w:rFonts w:ascii="LinLibertineT" w:hAnsi="LinLibertineT" w:cs="LinLibertineT"/>
        </w:rPr>
        <w:t xml:space="preserve"> schon weiß, welche Themen</w:t>
      </w:r>
      <w:r>
        <w:rPr>
          <w:rFonts w:ascii="LinLibertineT" w:hAnsi="LinLibertineT" w:cs="LinLibertineT"/>
        </w:rPr>
        <w:t xml:space="preserve"> nicht</w:t>
      </w:r>
      <w:r w:rsidRPr="00E93A38">
        <w:rPr>
          <w:rFonts w:ascii="LinLibertineT" w:hAnsi="LinLibertineT" w:cs="LinLibertineT"/>
        </w:rPr>
        <w:t xml:space="preserve"> interessant</w:t>
      </w:r>
      <w:r>
        <w:rPr>
          <w:rFonts w:ascii="LinLibertineT" w:hAnsi="LinLibertineT" w:cs="LinLibertineT"/>
        </w:rPr>
        <w:t>/besonders interessant sind eine Email an Stefan schreiben</w:t>
      </w:r>
    </w:p>
    <w:p w14:paraId="74003C1B" w14:textId="77777777" w:rsidR="006D53E3" w:rsidRPr="0049731E" w:rsidRDefault="006D53E3" w:rsidP="006D53E3">
      <w:pPr>
        <w:pStyle w:val="Listenabsatz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  <w:b/>
          <w:bCs/>
        </w:rPr>
      </w:pPr>
      <w:r w:rsidRPr="0049731E">
        <w:rPr>
          <w:rFonts w:ascii="LinLibertineT" w:hAnsi="LinLibertineT" w:cs="LinLibertineT"/>
          <w:b/>
          <w:bCs/>
        </w:rPr>
        <w:t>Termin: 2.9. 14 Uhr</w:t>
      </w:r>
    </w:p>
    <w:p w14:paraId="7CE47603" w14:textId="77777777" w:rsidR="0049731E" w:rsidRPr="00E93A38" w:rsidRDefault="0049731E" w:rsidP="0049731E">
      <w:pPr>
        <w:pStyle w:val="Listenabsatz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B</w:t>
      </w:r>
      <w:r w:rsidRPr="00E93A38">
        <w:rPr>
          <w:rFonts w:ascii="LinLibertineT" w:hAnsi="LinLibertineT" w:cs="LinLibertineT"/>
        </w:rPr>
        <w:t>etreuer kommt dann dazu</w:t>
      </w:r>
    </w:p>
    <w:p w14:paraId="705E7D77" w14:textId="318C99A9" w:rsidR="006D53E3" w:rsidRPr="00CF2E4C" w:rsidRDefault="0049731E" w:rsidP="00CF2E4C">
      <w:pPr>
        <w:pStyle w:val="Listenabsatz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>
        <w:rPr>
          <w:rFonts w:ascii="LinLibertineT" w:hAnsi="LinLibertineT" w:cs="LinLibertineT"/>
        </w:rPr>
        <w:t>Themen für den Termin:</w:t>
      </w:r>
    </w:p>
    <w:p w14:paraId="73789104" w14:textId="5E5278BD" w:rsidR="006D53E3" w:rsidRPr="00E93A38" w:rsidRDefault="006D53E3" w:rsidP="0049731E">
      <w:pPr>
        <w:pStyle w:val="Listenabsatz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E93A38">
        <w:rPr>
          <w:rFonts w:ascii="LinLibertineT" w:hAnsi="LinLibertineT" w:cs="LinLibertineT"/>
        </w:rPr>
        <w:t xml:space="preserve">Themen </w:t>
      </w:r>
      <w:r w:rsidR="006E6DAE">
        <w:rPr>
          <w:rFonts w:ascii="LinLibertineT" w:hAnsi="LinLibertineT" w:cs="LinLibertineT"/>
        </w:rPr>
        <w:t>aus</w:t>
      </w:r>
      <w:r w:rsidRPr="00E93A38">
        <w:rPr>
          <w:rFonts w:ascii="LinLibertineT" w:hAnsi="LinLibertineT" w:cs="LinLibertineT"/>
        </w:rPr>
        <w:t xml:space="preserve"> ihrer </w:t>
      </w:r>
      <w:r w:rsidR="00694D73">
        <w:rPr>
          <w:rFonts w:ascii="LinLibertineT" w:hAnsi="LinLibertineT" w:cs="LinLibertineT"/>
        </w:rPr>
        <w:t>S</w:t>
      </w:r>
      <w:r w:rsidRPr="00E93A38">
        <w:rPr>
          <w:rFonts w:ascii="LinLibertineT" w:hAnsi="LinLibertineT" w:cs="LinLibertineT"/>
        </w:rPr>
        <w:t>icht vorstellen</w:t>
      </w:r>
    </w:p>
    <w:p w14:paraId="736039B1" w14:textId="77777777" w:rsidR="006D53E3" w:rsidRPr="00E93A38" w:rsidRDefault="006D53E3" w:rsidP="0049731E">
      <w:pPr>
        <w:pStyle w:val="Listenabsatz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E93A38">
        <w:rPr>
          <w:rFonts w:ascii="LinLibertineT" w:hAnsi="LinLibertineT" w:cs="LinLibertineT"/>
        </w:rPr>
        <w:t>Meine Fragen beantworten</w:t>
      </w:r>
    </w:p>
    <w:p w14:paraId="4D92233A" w14:textId="5C5B6B01" w:rsidR="006D53E3" w:rsidRPr="00E93A38" w:rsidRDefault="006D53E3" w:rsidP="0049731E">
      <w:pPr>
        <w:pStyle w:val="Listenabsatz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  <w:r w:rsidRPr="00E93A38">
        <w:rPr>
          <w:rFonts w:ascii="LinLibertineT" w:hAnsi="LinLibertineT" w:cs="LinLibertineT"/>
        </w:rPr>
        <w:t xml:space="preserve">Thema </w:t>
      </w:r>
      <w:r w:rsidR="005F2BBD">
        <w:rPr>
          <w:rFonts w:ascii="LinLibertineT" w:hAnsi="LinLibertineT" w:cs="LinLibertineT"/>
        </w:rPr>
        <w:t xml:space="preserve">bereits genauer </w:t>
      </w:r>
      <w:r w:rsidRPr="00E93A38">
        <w:rPr>
          <w:rFonts w:ascii="LinLibertineT" w:hAnsi="LinLibertineT" w:cs="LinLibertineT"/>
        </w:rPr>
        <w:t>konkretisieren</w:t>
      </w:r>
    </w:p>
    <w:p w14:paraId="1B34995A" w14:textId="4E6C2B47" w:rsidR="00352398" w:rsidRDefault="00352398" w:rsidP="00352398">
      <w:p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</w:p>
    <w:p w14:paraId="3170FDA5" w14:textId="77777777" w:rsidR="00E93A38" w:rsidRPr="00E93A38" w:rsidRDefault="00E93A38" w:rsidP="00E93A38">
      <w:pPr>
        <w:pStyle w:val="Listenabsatz"/>
        <w:rPr>
          <w:rFonts w:ascii="LinLibertineT" w:hAnsi="LinLibertineT" w:cs="LinLibertineT"/>
        </w:rPr>
      </w:pPr>
    </w:p>
    <w:p w14:paraId="687A2E4B" w14:textId="324EE7FC" w:rsidR="00352398" w:rsidRDefault="00352398" w:rsidP="00352398">
      <w:p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</w:p>
    <w:p w14:paraId="16373DDB" w14:textId="77777777" w:rsidR="00E97706" w:rsidRDefault="00E97706" w:rsidP="00352398">
      <w:p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</w:p>
    <w:p w14:paraId="7DB21DAD" w14:textId="7AEAA70D" w:rsidR="00E97706" w:rsidRDefault="00E97706" w:rsidP="00E93A38">
      <w:pPr>
        <w:spacing w:after="240"/>
        <w:rPr>
          <w:rFonts w:ascii="Arial" w:hAnsi="Arial" w:cs="Arial"/>
          <w:color w:val="000000"/>
        </w:rPr>
      </w:pPr>
    </w:p>
    <w:p w14:paraId="71920926" w14:textId="77777777" w:rsidR="00E97706" w:rsidRPr="002653D9" w:rsidRDefault="00E97706" w:rsidP="004348F5">
      <w:pPr>
        <w:autoSpaceDE w:val="0"/>
        <w:autoSpaceDN w:val="0"/>
        <w:adjustRightInd w:val="0"/>
        <w:spacing w:after="0" w:line="240" w:lineRule="auto"/>
        <w:rPr>
          <w:rFonts w:ascii="LinLibertineT" w:hAnsi="LinLibertineT" w:cs="LinLibertineT"/>
        </w:rPr>
      </w:pPr>
    </w:p>
    <w:sectPr w:rsidR="00E97706" w:rsidRPr="002653D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nLibertine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E0F70"/>
    <w:multiLevelType w:val="multilevel"/>
    <w:tmpl w:val="F60A7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345E9A"/>
    <w:multiLevelType w:val="hybridMultilevel"/>
    <w:tmpl w:val="2E2EFC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A6AA6"/>
    <w:multiLevelType w:val="hybridMultilevel"/>
    <w:tmpl w:val="65CEF71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96668"/>
    <w:multiLevelType w:val="hybridMultilevel"/>
    <w:tmpl w:val="FD9254A2"/>
    <w:lvl w:ilvl="0" w:tplc="0407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246D1379"/>
    <w:multiLevelType w:val="multilevel"/>
    <w:tmpl w:val="7FB0F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BC1C58"/>
    <w:multiLevelType w:val="hybridMultilevel"/>
    <w:tmpl w:val="2870AE9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433B33"/>
    <w:multiLevelType w:val="hybridMultilevel"/>
    <w:tmpl w:val="8B3627E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5601AB"/>
    <w:multiLevelType w:val="hybridMultilevel"/>
    <w:tmpl w:val="7958AC50"/>
    <w:lvl w:ilvl="0" w:tplc="04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665889"/>
    <w:multiLevelType w:val="multilevel"/>
    <w:tmpl w:val="B4EA1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172ED2"/>
    <w:multiLevelType w:val="multilevel"/>
    <w:tmpl w:val="CD828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632875"/>
    <w:multiLevelType w:val="hybridMultilevel"/>
    <w:tmpl w:val="5F4C43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FF3CD4"/>
    <w:multiLevelType w:val="hybridMultilevel"/>
    <w:tmpl w:val="2C227EA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6761C53"/>
    <w:multiLevelType w:val="multilevel"/>
    <w:tmpl w:val="B866C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10"/>
  </w:num>
  <w:num w:numId="4">
    <w:abstractNumId w:val="3"/>
  </w:num>
  <w:num w:numId="5">
    <w:abstractNumId w:val="7"/>
  </w:num>
  <w:num w:numId="6">
    <w:abstractNumId w:val="11"/>
  </w:num>
  <w:num w:numId="7">
    <w:abstractNumId w:val="1"/>
  </w:num>
  <w:num w:numId="8">
    <w:abstractNumId w:val="12"/>
  </w:num>
  <w:num w:numId="9">
    <w:abstractNumId w:val="9"/>
  </w:num>
  <w:num w:numId="10">
    <w:abstractNumId w:val="8"/>
  </w:num>
  <w:num w:numId="11">
    <w:abstractNumId w:val="0"/>
  </w:num>
  <w:num w:numId="12">
    <w:abstractNumId w:val="4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DW3tDAzMzcxtDBR0lEKTi0uzszPAykwqQUAdX1fBiwAAAA="/>
  </w:docVars>
  <w:rsids>
    <w:rsidRoot w:val="003A3DD4"/>
    <w:rsid w:val="00002839"/>
    <w:rsid w:val="000D72A2"/>
    <w:rsid w:val="00131E2C"/>
    <w:rsid w:val="0022578B"/>
    <w:rsid w:val="002560F9"/>
    <w:rsid w:val="002653D9"/>
    <w:rsid w:val="002942C1"/>
    <w:rsid w:val="002B4523"/>
    <w:rsid w:val="002D4ADB"/>
    <w:rsid w:val="00352398"/>
    <w:rsid w:val="00372DD6"/>
    <w:rsid w:val="003A3DD4"/>
    <w:rsid w:val="003A4FBE"/>
    <w:rsid w:val="003F4439"/>
    <w:rsid w:val="00406EFD"/>
    <w:rsid w:val="00421D4C"/>
    <w:rsid w:val="004348F5"/>
    <w:rsid w:val="00481E0B"/>
    <w:rsid w:val="0049731E"/>
    <w:rsid w:val="004A0191"/>
    <w:rsid w:val="004C64E0"/>
    <w:rsid w:val="00524BD2"/>
    <w:rsid w:val="0054759F"/>
    <w:rsid w:val="005476A0"/>
    <w:rsid w:val="00581EC0"/>
    <w:rsid w:val="00597A9F"/>
    <w:rsid w:val="005D651B"/>
    <w:rsid w:val="005F2BBD"/>
    <w:rsid w:val="006417F7"/>
    <w:rsid w:val="0066352B"/>
    <w:rsid w:val="00694D73"/>
    <w:rsid w:val="006C18D1"/>
    <w:rsid w:val="006D53E3"/>
    <w:rsid w:val="006E6DAE"/>
    <w:rsid w:val="007414FF"/>
    <w:rsid w:val="007837A9"/>
    <w:rsid w:val="008039B5"/>
    <w:rsid w:val="008B1B68"/>
    <w:rsid w:val="008D7BCA"/>
    <w:rsid w:val="009761D0"/>
    <w:rsid w:val="00983DF6"/>
    <w:rsid w:val="00A8736C"/>
    <w:rsid w:val="00A96A66"/>
    <w:rsid w:val="00AA22FF"/>
    <w:rsid w:val="00AF113A"/>
    <w:rsid w:val="00BC4BB6"/>
    <w:rsid w:val="00C16B0D"/>
    <w:rsid w:val="00C51805"/>
    <w:rsid w:val="00C66C2F"/>
    <w:rsid w:val="00C937F1"/>
    <w:rsid w:val="00CD7974"/>
    <w:rsid w:val="00CF2E4C"/>
    <w:rsid w:val="00D26846"/>
    <w:rsid w:val="00D3588B"/>
    <w:rsid w:val="00D82876"/>
    <w:rsid w:val="00E338BC"/>
    <w:rsid w:val="00E664B6"/>
    <w:rsid w:val="00E93A38"/>
    <w:rsid w:val="00E97706"/>
    <w:rsid w:val="00ED50A3"/>
    <w:rsid w:val="00F32061"/>
    <w:rsid w:val="00F45B53"/>
    <w:rsid w:val="00F5164D"/>
    <w:rsid w:val="00F55E0F"/>
    <w:rsid w:val="00F75684"/>
    <w:rsid w:val="00FE08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BE06E7"/>
  <w15:chartTrackingRefBased/>
  <w15:docId w15:val="{CCCD1A7B-9E7E-4D1C-AF70-2DF1BED50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C66C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66C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22578B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C66C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66C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tandardWeb">
    <w:name w:val="Normal (Web)"/>
    <w:basedOn w:val="Standard"/>
    <w:uiPriority w:val="99"/>
    <w:semiHidden/>
    <w:unhideWhenUsed/>
    <w:rsid w:val="00E977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Absatz-Standardschriftart"/>
    <w:uiPriority w:val="99"/>
    <w:semiHidden/>
    <w:unhideWhenUsed/>
    <w:rsid w:val="00E9770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9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91</Words>
  <Characters>5616</Characters>
  <Application>Microsoft Office Word</Application>
  <DocSecurity>0</DocSecurity>
  <Lines>46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 Schäfer</dc:creator>
  <cp:keywords/>
  <dc:description/>
  <cp:lastModifiedBy>Christoph Schäfer</cp:lastModifiedBy>
  <cp:revision>58</cp:revision>
  <dcterms:created xsi:type="dcterms:W3CDTF">2021-08-15T10:09:00Z</dcterms:created>
  <dcterms:modified xsi:type="dcterms:W3CDTF">2021-08-23T15:05:00Z</dcterms:modified>
</cp:coreProperties>
</file>